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D4F3A" w14:textId="685478A9" w:rsidR="00D774F0" w:rsidRDefault="00B8026E" w:rsidP="00D774F0">
      <w:bookmarkStart w:id="0" w:name="_GoBack"/>
      <w:bookmarkEnd w:id="0"/>
      <w:r>
        <w:t>Opiekunowie prac magisterskich realizowanych w roku akademickim 20</w:t>
      </w:r>
      <w:r w:rsidR="000B6EFC">
        <w:t>2</w:t>
      </w:r>
      <w:r w:rsidR="00612ED5">
        <w:t>4</w:t>
      </w:r>
      <w:r>
        <w:t>/20</w:t>
      </w:r>
      <w:r w:rsidR="000D2889">
        <w:t>2</w:t>
      </w:r>
      <w:r w:rsidR="00612ED5">
        <w:t>5</w:t>
      </w:r>
      <w:r>
        <w:t xml:space="preserve"> na kierunku </w:t>
      </w:r>
      <w:r w:rsidRPr="00B8026E">
        <w:t>Optometria – II stopień - stacjonarne</w:t>
      </w:r>
      <w:r>
        <w:t xml:space="preserve">  (</w:t>
      </w:r>
      <w:r w:rsidR="00612ED5">
        <w:t>30</w:t>
      </w:r>
      <w:r>
        <w:t xml:space="preserve"> studentów)</w:t>
      </w:r>
    </w:p>
    <w:p w14:paraId="043542EF" w14:textId="77777777" w:rsidR="00B8026E" w:rsidRDefault="00B8026E" w:rsidP="00D774F0"/>
    <w:p w14:paraId="0A557CA8" w14:textId="77777777" w:rsidR="00B8026E" w:rsidRDefault="00B8026E" w:rsidP="00D774F0"/>
    <w:tbl>
      <w:tblPr>
        <w:tblW w:w="10093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81"/>
        <w:gridCol w:w="3260"/>
        <w:gridCol w:w="2126"/>
        <w:gridCol w:w="2126"/>
      </w:tblGrid>
      <w:tr w:rsidR="00D35B77" w14:paraId="0B036A5F" w14:textId="77777777" w:rsidTr="005D0554"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E47E" w14:textId="77777777" w:rsidR="00D35B77" w:rsidRDefault="00D35B77" w:rsidP="00B8026E">
            <w:pPr>
              <w:spacing w:line="25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Jednostk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976BC" w14:textId="77777777" w:rsidR="00D35B77" w:rsidRDefault="00D35B77" w:rsidP="00B8026E">
            <w:pPr>
              <w:spacing w:line="256" w:lineRule="auto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>Opiekun prac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CF6A5" w14:textId="77777777" w:rsidR="00D35B77" w:rsidRDefault="00D35B77" w:rsidP="00167EA4">
            <w:pPr>
              <w:spacing w:line="256" w:lineRule="auto"/>
              <w:ind w:hanging="675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 xml:space="preserve">         Studen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EE472" w14:textId="77777777" w:rsidR="00D35B77" w:rsidRDefault="00D35B77" w:rsidP="00167EA4">
            <w:pPr>
              <w:spacing w:line="256" w:lineRule="auto"/>
              <w:ind w:hanging="675"/>
              <w:jc w:val="center"/>
              <w:rPr>
                <w:b/>
                <w:sz w:val="20"/>
                <w:szCs w:val="20"/>
                <w:lang w:eastAsia="en-US"/>
              </w:rPr>
            </w:pPr>
            <w:r>
              <w:rPr>
                <w:b/>
                <w:sz w:val="20"/>
                <w:szCs w:val="20"/>
                <w:lang w:eastAsia="en-US"/>
              </w:rPr>
              <w:t xml:space="preserve">        Temat</w:t>
            </w:r>
          </w:p>
          <w:p w14:paraId="63CEAE59" w14:textId="77777777" w:rsidR="00D35B77" w:rsidRPr="00B8026E" w:rsidRDefault="00D35B77" w:rsidP="00B8026E">
            <w:pPr>
              <w:spacing w:line="25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(ustalany wspólnie ze studentem)</w:t>
            </w:r>
          </w:p>
        </w:tc>
      </w:tr>
      <w:tr w:rsidR="001411A4" w14:paraId="1391CB58" w14:textId="77777777" w:rsidTr="005D0554">
        <w:tc>
          <w:tcPr>
            <w:tcW w:w="25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14706B" w14:textId="76083521" w:rsidR="001411A4" w:rsidRDefault="001411A4" w:rsidP="008A30FB">
            <w:pPr>
              <w:spacing w:line="256" w:lineRule="auto"/>
              <w:jc w:val="center"/>
              <w:rPr>
                <w:sz w:val="20"/>
                <w:szCs w:val="20"/>
                <w:lang w:eastAsia="en-US"/>
              </w:rPr>
            </w:pPr>
            <w:bookmarkStart w:id="1" w:name="_Hlk511129151"/>
            <w:r w:rsidRPr="006521D5">
              <w:rPr>
                <w:sz w:val="20"/>
                <w:szCs w:val="20"/>
                <w:lang w:eastAsia="en-US"/>
              </w:rPr>
              <w:t>Katedra Badania Narządów Zmysłów</w:t>
            </w:r>
          </w:p>
          <w:p w14:paraId="34296B4D" w14:textId="6A101ED3" w:rsidR="001411A4" w:rsidRDefault="001411A4" w:rsidP="008A30FB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="005D0554">
              <w:rPr>
                <w:color w:val="000000"/>
                <w:sz w:val="20"/>
                <w:szCs w:val="20"/>
                <w:lang w:eastAsia="en-US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eastAsia="en-US"/>
              </w:rPr>
              <w:t xml:space="preserve">           (</w:t>
            </w:r>
            <w:r w:rsidR="00BE7D7D">
              <w:rPr>
                <w:color w:val="000000"/>
                <w:sz w:val="20"/>
                <w:szCs w:val="20"/>
                <w:lang w:eastAsia="en-US"/>
              </w:rPr>
              <w:t>7</w:t>
            </w:r>
            <w:r>
              <w:rPr>
                <w:color w:val="000000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625D1" w14:textId="77777777" w:rsidR="001411A4" w:rsidRPr="00ED3AFB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prof. </w:t>
            </w:r>
            <w:r w:rsidRPr="0047637E">
              <w:rPr>
                <w:sz w:val="20"/>
                <w:szCs w:val="20"/>
                <w:lang w:eastAsia="en-US"/>
              </w:rPr>
              <w:t>dr hab. Jakub Kałużn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58948" w14:textId="78154578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07E81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411A4" w14:paraId="6E19E26E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384074" w14:textId="77777777" w:rsidR="001411A4" w:rsidRPr="006521D5" w:rsidRDefault="001411A4" w:rsidP="008A30FB">
            <w:pPr>
              <w:spacing w:line="256" w:lineRule="auto"/>
              <w:jc w:val="center"/>
              <w:rPr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D9AA0" w14:textId="2A12102E" w:rsidR="001411A4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822549">
              <w:rPr>
                <w:sz w:val="20"/>
                <w:szCs w:val="20"/>
                <w:lang w:eastAsia="en-US"/>
              </w:rPr>
              <w:t>prof. dr hab. Jakub Kałużn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1C8F6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7613B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411A4" w14:paraId="098B998B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32B674" w14:textId="77777777" w:rsidR="001411A4" w:rsidRDefault="001411A4" w:rsidP="008A30FB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E558F" w14:textId="5E979D11" w:rsidR="001411A4" w:rsidRPr="00ED3AFB" w:rsidRDefault="00453C9C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Karolina Suwał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2B7C" w14:textId="6316F5DE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21A67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411A4" w14:paraId="57B6ED2A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A6E9BF" w14:textId="77777777" w:rsidR="001411A4" w:rsidRDefault="001411A4" w:rsidP="008A30FB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1FE9A" w14:textId="340374EB" w:rsidR="001411A4" w:rsidRPr="00AD52BB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196BB9">
              <w:rPr>
                <w:sz w:val="20"/>
                <w:szCs w:val="20"/>
                <w:lang w:eastAsia="en-US"/>
              </w:rPr>
              <w:t>dr Martyna Gębska-</w:t>
            </w:r>
            <w:proofErr w:type="spellStart"/>
            <w:r w:rsidRPr="00196BB9">
              <w:rPr>
                <w:sz w:val="20"/>
                <w:szCs w:val="20"/>
                <w:lang w:eastAsia="en-US"/>
              </w:rPr>
              <w:t>Tołoczko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15F51" w14:textId="77777777" w:rsidR="001411A4" w:rsidRPr="0047637E" w:rsidRDefault="001411A4" w:rsidP="00C72DB1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28C8D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411A4" w14:paraId="3AB64E9A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F9D8AB" w14:textId="77777777" w:rsidR="001411A4" w:rsidRDefault="001411A4" w:rsidP="008A30FB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9CBFA" w14:textId="7D1424F4" w:rsidR="001411A4" w:rsidRPr="00167EA4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7A6DE2">
              <w:rPr>
                <w:sz w:val="20"/>
                <w:szCs w:val="20"/>
                <w:lang w:eastAsia="en-US"/>
              </w:rPr>
              <w:t>dr Martyna Gębska-</w:t>
            </w:r>
            <w:proofErr w:type="spellStart"/>
            <w:r w:rsidRPr="007A6DE2">
              <w:rPr>
                <w:sz w:val="20"/>
                <w:szCs w:val="20"/>
                <w:lang w:eastAsia="en-US"/>
              </w:rPr>
              <w:t>Tołoczko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2DD9B" w14:textId="77777777" w:rsidR="001411A4" w:rsidRPr="0047637E" w:rsidRDefault="001411A4" w:rsidP="00C72DB1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C6E75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411A4" w14:paraId="4EFD58ED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2A1929" w14:textId="77777777" w:rsidR="001411A4" w:rsidRDefault="001411A4" w:rsidP="008A30FB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3FA1C" w14:textId="49F94DFF" w:rsidR="001411A4" w:rsidRPr="007A6DE2" w:rsidRDefault="00453C9C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Przemysław Zabe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D133" w14:textId="77777777" w:rsidR="001411A4" w:rsidRPr="0047637E" w:rsidRDefault="001411A4" w:rsidP="00C72DB1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60E1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1411A4" w14:paraId="2381B341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7FFC94" w14:textId="77777777" w:rsidR="001411A4" w:rsidRDefault="001411A4" w:rsidP="008A30FB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9A477" w14:textId="7D9870F6" w:rsidR="001411A4" w:rsidRPr="007A6DE2" w:rsidRDefault="000942A3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</w:t>
            </w:r>
            <w:r w:rsidR="00453C9C">
              <w:rPr>
                <w:sz w:val="20"/>
                <w:szCs w:val="20"/>
                <w:lang w:eastAsia="en-US"/>
              </w:rPr>
              <w:t>r Przemysław Zabe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735E3" w14:textId="77777777" w:rsidR="001411A4" w:rsidRPr="0047637E" w:rsidRDefault="001411A4" w:rsidP="00C72DB1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F1FA" w14:textId="77777777" w:rsidR="001411A4" w:rsidRPr="0047637E" w:rsidRDefault="001411A4" w:rsidP="008A30FB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bookmarkEnd w:id="1"/>
      <w:tr w:rsidR="001909FE" w14:paraId="138A44F5" w14:textId="77777777" w:rsidTr="005D0554">
        <w:trPr>
          <w:trHeight w:val="282"/>
        </w:trPr>
        <w:tc>
          <w:tcPr>
            <w:tcW w:w="25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333127" w14:textId="77777777" w:rsidR="001909FE" w:rsidRDefault="001909FE" w:rsidP="001909FE">
            <w:pPr>
              <w:spacing w:line="25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Katedra i Klinika Chorób Oczu</w:t>
            </w:r>
          </w:p>
          <w:p w14:paraId="3DD84F0F" w14:textId="041FDABF" w:rsidR="001909FE" w:rsidRDefault="001909FE" w:rsidP="001909FE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        </w:t>
            </w:r>
            <w:r w:rsidR="005D0554">
              <w:rPr>
                <w:color w:val="000000"/>
                <w:sz w:val="20"/>
                <w:szCs w:val="20"/>
                <w:lang w:eastAsia="en-US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eastAsia="en-US"/>
              </w:rPr>
              <w:t xml:space="preserve">   (9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DBEF4" w14:textId="2684E458" w:rsidR="001909FE" w:rsidRDefault="001909FE" w:rsidP="001909FE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4F02A8">
              <w:rPr>
                <w:sz w:val="20"/>
                <w:szCs w:val="20"/>
                <w:lang w:eastAsia="en-US"/>
              </w:rPr>
              <w:t xml:space="preserve">prof. dr hab. </w:t>
            </w:r>
            <w:r w:rsidRPr="0047637E">
              <w:rPr>
                <w:sz w:val="20"/>
                <w:szCs w:val="20"/>
                <w:lang w:eastAsia="en-US"/>
              </w:rPr>
              <w:t>B</w:t>
            </w:r>
            <w:r>
              <w:rPr>
                <w:sz w:val="20"/>
                <w:szCs w:val="20"/>
                <w:lang w:eastAsia="en-US"/>
              </w:rPr>
              <w:t>artłomiej</w:t>
            </w:r>
            <w:r w:rsidRPr="0047637E">
              <w:rPr>
                <w:sz w:val="20"/>
                <w:szCs w:val="20"/>
                <w:lang w:eastAsia="en-US"/>
              </w:rPr>
              <w:t xml:space="preserve"> Kałużn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35B93" w14:textId="77777777" w:rsidR="001909FE" w:rsidRPr="00ED3AFB" w:rsidRDefault="001909FE" w:rsidP="001909FE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CF470" w14:textId="77777777" w:rsidR="001909FE" w:rsidRPr="00ED3AFB" w:rsidRDefault="001909FE" w:rsidP="001909FE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3B15660C" w14:textId="77777777" w:rsidTr="005D0554">
        <w:trPr>
          <w:trHeight w:val="282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E342FF" w14:textId="2E723421" w:rsidR="002C29F0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06CE" w14:textId="66AF7385" w:rsidR="002C29F0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hab. Hanna Lesiewska</w:t>
            </w:r>
            <w:r w:rsidRPr="00246445">
              <w:rPr>
                <w:sz w:val="20"/>
                <w:szCs w:val="20"/>
                <w:lang w:eastAsia="en-US"/>
              </w:rPr>
              <w:t>, prof. UM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E255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29406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17B084CE" w14:textId="77777777" w:rsidTr="005D0554">
        <w:trPr>
          <w:trHeight w:val="282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AC8D30" w14:textId="6CBC17EF" w:rsidR="002C29F0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1957" w14:textId="73EF99DE" w:rsidR="002C29F0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med. Karolina Kaźmiercza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61391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99045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31AB6293" w14:textId="77777777" w:rsidTr="005D0554">
        <w:trPr>
          <w:trHeight w:val="282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97DB72" w14:textId="17E1B038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811A" w14:textId="49EED0B6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med. Magdalena Po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7905F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A62C1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2AE8024D" w14:textId="77777777" w:rsidTr="005D0554">
        <w:trPr>
          <w:trHeight w:val="125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527A18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C77A" w14:textId="69C9A1B8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dr med. Adriana </w:t>
            </w:r>
            <w:proofErr w:type="spellStart"/>
            <w:r>
              <w:rPr>
                <w:sz w:val="20"/>
                <w:szCs w:val="20"/>
                <w:lang w:eastAsia="en-US"/>
              </w:rPr>
              <w:t>Laudencka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B8E94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995E3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1A9F0C7A" w14:textId="77777777" w:rsidTr="005D0554">
        <w:trPr>
          <w:trHeight w:val="156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AD1FD6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22BF" w14:textId="774DF43F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med. Bartosz Sikorsk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0B03D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5C623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2577F414" w14:textId="77777777" w:rsidTr="005D0554">
        <w:trPr>
          <w:trHeight w:val="156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AE5D0A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435BA" w14:textId="049FFE04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med. Mateusz Burdu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0C65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40C7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3A3E3C91" w14:textId="77777777" w:rsidTr="005D0554">
        <w:trPr>
          <w:trHeight w:val="156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DB5852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E5FB" w14:textId="19EF7A9A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med. Joanna Stachur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E9DC2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F191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14:paraId="4F23539D" w14:textId="77777777" w:rsidTr="005D0554">
        <w:trPr>
          <w:trHeight w:val="156"/>
        </w:trPr>
        <w:tc>
          <w:tcPr>
            <w:tcW w:w="25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647F1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2A40C" w14:textId="66F2AB8B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med. Dorota Urbania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C1C60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9872B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47637E" w14:paraId="4C77A01D" w14:textId="77777777" w:rsidTr="005D0554">
        <w:tc>
          <w:tcPr>
            <w:tcW w:w="25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4B8375" w14:textId="7619A74D" w:rsidR="002C29F0" w:rsidRDefault="002C29F0" w:rsidP="002C29F0">
            <w:pPr>
              <w:spacing w:line="256" w:lineRule="auto"/>
              <w:jc w:val="center"/>
              <w:rPr>
                <w:sz w:val="20"/>
                <w:szCs w:val="20"/>
                <w:lang w:eastAsia="en-US"/>
              </w:rPr>
            </w:pPr>
            <w:bookmarkStart w:id="2" w:name="_Hlk511129470"/>
            <w:bookmarkStart w:id="3" w:name="_Hlk517035389"/>
            <w:r>
              <w:rPr>
                <w:sz w:val="20"/>
                <w:szCs w:val="20"/>
                <w:lang w:eastAsia="en-US"/>
              </w:rPr>
              <w:t>Klinika Okulistyki i Optometrii</w:t>
            </w:r>
          </w:p>
          <w:p w14:paraId="00FED5AE" w14:textId="1BBDD08E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 xml:space="preserve">     </w:t>
            </w:r>
            <w:r w:rsidR="005D0554">
              <w:rPr>
                <w:color w:val="000000"/>
                <w:sz w:val="20"/>
                <w:szCs w:val="20"/>
                <w:lang w:eastAsia="en-US"/>
              </w:rPr>
              <w:t xml:space="preserve">        </w:t>
            </w:r>
            <w:r>
              <w:rPr>
                <w:color w:val="000000"/>
                <w:sz w:val="20"/>
                <w:szCs w:val="20"/>
                <w:lang w:eastAsia="en-US"/>
              </w:rPr>
              <w:t xml:space="preserve">      (8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3433" w14:textId="230F54E6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4A4E9B">
              <w:rPr>
                <w:sz w:val="20"/>
                <w:szCs w:val="20"/>
                <w:lang w:eastAsia="en-US"/>
              </w:rPr>
              <w:t xml:space="preserve">dr med. Małgorzata </w:t>
            </w:r>
            <w:proofErr w:type="spellStart"/>
            <w:r w:rsidRPr="004A4E9B">
              <w:rPr>
                <w:sz w:val="20"/>
                <w:szCs w:val="20"/>
                <w:lang w:eastAsia="en-US"/>
              </w:rPr>
              <w:t>Seredyka</w:t>
            </w:r>
            <w:proofErr w:type="spellEnd"/>
            <w:r w:rsidRPr="004A4E9B">
              <w:rPr>
                <w:sz w:val="20"/>
                <w:szCs w:val="20"/>
                <w:lang w:eastAsia="en-US"/>
              </w:rPr>
              <w:t>-Burdu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76704" w14:textId="60D2676E" w:rsidR="002C29F0" w:rsidRPr="0047637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C545" w14:textId="77777777" w:rsidR="002C29F0" w:rsidRPr="0047637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47637E" w14:paraId="4228F9FB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464D48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8758" w14:textId="1C1FE3D6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B8026E">
              <w:rPr>
                <w:sz w:val="20"/>
                <w:szCs w:val="20"/>
                <w:lang w:eastAsia="en-US"/>
              </w:rPr>
              <w:t xml:space="preserve">dr med. Małgorzata </w:t>
            </w:r>
            <w:proofErr w:type="spellStart"/>
            <w:r w:rsidRPr="00B8026E">
              <w:rPr>
                <w:sz w:val="20"/>
                <w:szCs w:val="20"/>
                <w:lang w:eastAsia="en-US"/>
              </w:rPr>
              <w:t>Seredyka</w:t>
            </w:r>
            <w:proofErr w:type="spellEnd"/>
            <w:r w:rsidRPr="00B8026E">
              <w:rPr>
                <w:sz w:val="20"/>
                <w:szCs w:val="20"/>
                <w:lang w:eastAsia="en-US"/>
              </w:rPr>
              <w:t>-Burdu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7F9AF" w14:textId="02D6CD8B" w:rsidR="002C29F0" w:rsidRPr="0047637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89B1" w14:textId="77777777" w:rsidR="002C29F0" w:rsidRPr="0047637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bookmarkEnd w:id="2"/>
      <w:bookmarkEnd w:id="3"/>
      <w:tr w:rsidR="002C29F0" w:rsidRPr="0047637E" w14:paraId="49BA0C1E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0AF23E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C1494" w14:textId="61D61C5A" w:rsidR="002C29F0" w:rsidRPr="00B8026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4A4E9B">
              <w:rPr>
                <w:sz w:val="20"/>
                <w:szCs w:val="20"/>
                <w:lang w:eastAsia="en-US"/>
              </w:rPr>
              <w:t xml:space="preserve">dr </w:t>
            </w:r>
            <w:r>
              <w:rPr>
                <w:sz w:val="20"/>
                <w:szCs w:val="20"/>
                <w:lang w:eastAsia="en-US"/>
              </w:rPr>
              <w:t xml:space="preserve">med. </w:t>
            </w:r>
            <w:r w:rsidRPr="004A4E9B">
              <w:rPr>
                <w:sz w:val="20"/>
                <w:szCs w:val="20"/>
                <w:lang w:eastAsia="en-US"/>
              </w:rPr>
              <w:t>Ilona Piotrowiak-Słupsk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E6CBA" w14:textId="7B9B521C" w:rsidR="002C29F0" w:rsidRPr="00D35B77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DD1E5" w14:textId="77777777" w:rsidR="002C29F0" w:rsidRPr="0047637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47637E" w14:paraId="78700D23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C7235E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49DB2" w14:textId="16A51B0D" w:rsidR="002C29F0" w:rsidRPr="00B8026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0E622D">
              <w:rPr>
                <w:sz w:val="20"/>
                <w:szCs w:val="20"/>
                <w:lang w:eastAsia="en-US"/>
              </w:rPr>
              <w:t xml:space="preserve">dr </w:t>
            </w:r>
            <w:r>
              <w:rPr>
                <w:sz w:val="20"/>
                <w:szCs w:val="20"/>
                <w:lang w:eastAsia="en-US"/>
              </w:rPr>
              <w:t xml:space="preserve">med. </w:t>
            </w:r>
            <w:r w:rsidRPr="000E622D">
              <w:rPr>
                <w:sz w:val="20"/>
                <w:szCs w:val="20"/>
                <w:lang w:eastAsia="en-US"/>
              </w:rPr>
              <w:t>Ilona Piotrowiak-Słupsk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999F" w14:textId="77777777" w:rsidR="002C29F0" w:rsidRPr="00D35B77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283B" w14:textId="77777777" w:rsidR="002C29F0" w:rsidRPr="0047637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47637E" w14:paraId="5621A321" w14:textId="77777777" w:rsidTr="005D0554"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A778E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5707" w14:textId="28EDC0BA" w:rsidR="002C29F0" w:rsidRPr="00B8026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0E3245">
              <w:rPr>
                <w:sz w:val="20"/>
                <w:szCs w:val="20"/>
                <w:lang w:eastAsia="en-US"/>
              </w:rPr>
              <w:t>dr n. med. Patryk Młyniu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C9C96" w14:textId="77777777" w:rsidR="002C29F0" w:rsidRPr="00D35B77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FCF53" w14:textId="77777777" w:rsidR="002C29F0" w:rsidRPr="0047637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3A3F6982" w14:textId="77777777" w:rsidTr="005D0554">
        <w:trPr>
          <w:trHeight w:val="270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F6F2AF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8DDF1" w14:textId="55C4B4BD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dr n. med. Patryk Młyniu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7537F" w14:textId="77CDE2F3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0D05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62B49100" w14:textId="77777777" w:rsidTr="005D0554">
        <w:trPr>
          <w:trHeight w:val="274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BF8143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EA36F" w14:textId="385210CB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D9669A">
              <w:rPr>
                <w:sz w:val="20"/>
                <w:szCs w:val="20"/>
                <w:lang w:eastAsia="en-US"/>
              </w:rPr>
              <w:t xml:space="preserve">dr </w:t>
            </w:r>
            <w:r>
              <w:rPr>
                <w:sz w:val="20"/>
                <w:szCs w:val="20"/>
                <w:lang w:eastAsia="en-US"/>
              </w:rPr>
              <w:t xml:space="preserve">med. </w:t>
            </w:r>
            <w:r w:rsidRPr="00D9669A">
              <w:rPr>
                <w:sz w:val="20"/>
                <w:szCs w:val="20"/>
                <w:lang w:eastAsia="en-US"/>
              </w:rPr>
              <w:t>Jagoda Rzeszewska-Zamiar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0A6B9" w14:textId="30886AA1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8F965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429F8BFC" w14:textId="77777777" w:rsidTr="005D0554">
        <w:trPr>
          <w:trHeight w:val="264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2B89D6" w14:textId="77777777" w:rsidR="002C29F0" w:rsidRDefault="002C29F0" w:rsidP="002C29F0">
            <w:pPr>
              <w:spacing w:line="256" w:lineRule="auto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B29A" w14:textId="17FC5DDC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8C235F">
              <w:rPr>
                <w:sz w:val="20"/>
                <w:szCs w:val="20"/>
                <w:lang w:eastAsia="en-US"/>
              </w:rPr>
              <w:t xml:space="preserve">dr </w:t>
            </w:r>
            <w:r>
              <w:rPr>
                <w:sz w:val="20"/>
                <w:szCs w:val="20"/>
                <w:lang w:eastAsia="en-US"/>
              </w:rPr>
              <w:t xml:space="preserve">med. </w:t>
            </w:r>
            <w:r w:rsidRPr="008C235F">
              <w:rPr>
                <w:sz w:val="20"/>
                <w:szCs w:val="20"/>
                <w:lang w:eastAsia="en-US"/>
              </w:rPr>
              <w:t>Magdalena Kaszuba-Modrzejewsk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B250" w14:textId="7C6F811F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5DE8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02580875" w14:textId="77777777" w:rsidTr="005D0554">
        <w:trPr>
          <w:trHeight w:val="264"/>
        </w:trPr>
        <w:tc>
          <w:tcPr>
            <w:tcW w:w="2581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26128B54" w14:textId="77777777" w:rsidR="002C29F0" w:rsidRDefault="002C29F0" w:rsidP="002C29F0">
            <w:pPr>
              <w:spacing w:line="256" w:lineRule="auto"/>
              <w:jc w:val="center"/>
              <w:rPr>
                <w:color w:val="000000"/>
                <w:sz w:val="20"/>
                <w:szCs w:val="20"/>
                <w:lang w:eastAsia="en-US"/>
              </w:rPr>
            </w:pPr>
            <w:bookmarkStart w:id="4" w:name="_Hlk511129523"/>
            <w:r w:rsidRPr="004939C6">
              <w:rPr>
                <w:color w:val="000000"/>
                <w:sz w:val="20"/>
                <w:szCs w:val="20"/>
                <w:lang w:eastAsia="en-US"/>
              </w:rPr>
              <w:t>K</w:t>
            </w:r>
            <w:r>
              <w:rPr>
                <w:color w:val="000000"/>
                <w:sz w:val="20"/>
                <w:szCs w:val="20"/>
                <w:lang w:eastAsia="en-US"/>
              </w:rPr>
              <w:t>atedra</w:t>
            </w:r>
            <w:r w:rsidRPr="004939C6">
              <w:rPr>
                <w:color w:val="000000"/>
                <w:sz w:val="20"/>
                <w:szCs w:val="20"/>
                <w:lang w:eastAsia="en-US"/>
              </w:rPr>
              <w:t xml:space="preserve"> Biofizyki</w:t>
            </w:r>
            <w:r>
              <w:rPr>
                <w:color w:val="000000"/>
                <w:sz w:val="20"/>
                <w:szCs w:val="20"/>
                <w:lang w:eastAsia="en-US"/>
              </w:rPr>
              <w:t xml:space="preserve"> (2)</w:t>
            </w:r>
            <w:r w:rsidRPr="004939C6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7E684" w14:textId="77777777" w:rsidR="002C29F0" w:rsidRPr="00B8026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6F33F3">
              <w:rPr>
                <w:sz w:val="20"/>
                <w:szCs w:val="20"/>
                <w:lang w:eastAsia="en-US"/>
              </w:rPr>
              <w:t>dr Blanka Ziomkowsk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316FF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5DB39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46686168" w14:textId="77777777" w:rsidTr="005D0554">
        <w:trPr>
          <w:trHeight w:val="264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492688" w14:textId="77777777" w:rsidR="002C29F0" w:rsidRDefault="002C29F0" w:rsidP="002C29F0">
            <w:pPr>
              <w:spacing w:line="256" w:lineRule="auto"/>
              <w:jc w:val="center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7E176" w14:textId="77777777" w:rsidR="002C29F0" w:rsidRPr="00B8026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 w:rsidRPr="006F33F3">
              <w:rPr>
                <w:sz w:val="20"/>
                <w:szCs w:val="20"/>
                <w:lang w:eastAsia="en-US"/>
              </w:rPr>
              <w:t>dr Michał Cyrankiewicz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1433A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CAAE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bookmarkEnd w:id="4"/>
      <w:tr w:rsidR="002C29F0" w:rsidRPr="00ED3AFB" w14:paraId="77AEB81D" w14:textId="77777777" w:rsidTr="005D0554">
        <w:trPr>
          <w:trHeight w:val="264"/>
        </w:trPr>
        <w:tc>
          <w:tcPr>
            <w:tcW w:w="25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6DB7B6" w14:textId="6B164001" w:rsidR="002C29F0" w:rsidRDefault="002C29F0" w:rsidP="002C29F0">
            <w:pPr>
              <w:spacing w:line="256" w:lineRule="auto"/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FF2209">
              <w:rPr>
                <w:color w:val="000000"/>
                <w:sz w:val="20"/>
                <w:szCs w:val="20"/>
                <w:lang w:eastAsia="en-US"/>
              </w:rPr>
              <w:t>Zespół Naukowo-Dydaktyczny Biotechnologii Eksperymentalnej</w:t>
            </w:r>
            <w:r>
              <w:rPr>
                <w:color w:val="000000"/>
                <w:sz w:val="20"/>
                <w:szCs w:val="20"/>
                <w:lang w:eastAsia="en-US"/>
              </w:rPr>
              <w:t xml:space="preserve"> (2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8E4B" w14:textId="5C6143EA" w:rsidR="002C29F0" w:rsidRPr="00B8026E" w:rsidRDefault="002C29F0" w:rsidP="002C29F0">
            <w:pPr>
              <w:rPr>
                <w:sz w:val="20"/>
                <w:szCs w:val="20"/>
                <w:lang w:eastAsia="en-US"/>
              </w:rPr>
            </w:pPr>
            <w:r w:rsidRPr="001F1359">
              <w:rPr>
                <w:sz w:val="20"/>
                <w:szCs w:val="20"/>
                <w:lang w:eastAsia="en-US"/>
              </w:rPr>
              <w:t>dr hab. Joanna Sikora, prof. UM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B089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30B8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09B909B0" w14:textId="77777777" w:rsidTr="005D0554">
        <w:trPr>
          <w:trHeight w:val="264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EC1BCC" w14:textId="77777777" w:rsidR="002C29F0" w:rsidRPr="00FF2209" w:rsidRDefault="002C29F0" w:rsidP="002C29F0">
            <w:pPr>
              <w:spacing w:line="256" w:lineRule="auto"/>
              <w:jc w:val="center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328F8" w14:textId="21BB61E0" w:rsidR="002C29F0" w:rsidRPr="0023215E" w:rsidRDefault="005D0554" w:rsidP="005D0554">
            <w:pPr>
              <w:rPr>
                <w:sz w:val="20"/>
                <w:szCs w:val="20"/>
                <w:lang w:eastAsia="en-US"/>
              </w:rPr>
            </w:pPr>
            <w:r w:rsidRPr="005D0554">
              <w:rPr>
                <w:sz w:val="20"/>
                <w:szCs w:val="20"/>
                <w:lang w:eastAsia="en-US"/>
              </w:rPr>
              <w:t>dr n. med. Aleksandra Karczmarska-Wódzk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76CFD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CF6E7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3A3E6610" w14:textId="77777777" w:rsidTr="005D0554">
        <w:trPr>
          <w:trHeight w:val="264"/>
        </w:trPr>
        <w:tc>
          <w:tcPr>
            <w:tcW w:w="25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D328B2" w14:textId="77777777" w:rsidR="002C29F0" w:rsidRDefault="002C29F0" w:rsidP="002C29F0">
            <w:pPr>
              <w:spacing w:line="256" w:lineRule="auto"/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4939C6">
              <w:rPr>
                <w:color w:val="000000"/>
                <w:sz w:val="20"/>
                <w:szCs w:val="20"/>
                <w:lang w:eastAsia="en-US"/>
              </w:rPr>
              <w:t>K</w:t>
            </w:r>
            <w:r>
              <w:rPr>
                <w:color w:val="000000"/>
                <w:sz w:val="20"/>
                <w:szCs w:val="20"/>
                <w:lang w:eastAsia="en-US"/>
              </w:rPr>
              <w:t>atedra</w:t>
            </w:r>
            <w:r w:rsidRPr="004939C6">
              <w:rPr>
                <w:color w:val="000000"/>
                <w:sz w:val="20"/>
                <w:szCs w:val="20"/>
                <w:lang w:eastAsia="en-US"/>
              </w:rPr>
              <w:t xml:space="preserve"> Farmakologii </w:t>
            </w:r>
          </w:p>
          <w:p w14:paraId="7ACD2C19" w14:textId="5C73F191" w:rsidR="002C29F0" w:rsidRDefault="002C29F0" w:rsidP="002C29F0">
            <w:pPr>
              <w:spacing w:line="256" w:lineRule="auto"/>
              <w:jc w:val="center"/>
              <w:rPr>
                <w:color w:val="000000"/>
                <w:sz w:val="20"/>
                <w:szCs w:val="20"/>
                <w:lang w:eastAsia="en-US"/>
              </w:rPr>
            </w:pPr>
            <w:r w:rsidRPr="004939C6">
              <w:rPr>
                <w:color w:val="000000"/>
                <w:sz w:val="20"/>
                <w:szCs w:val="20"/>
                <w:lang w:eastAsia="en-US"/>
              </w:rPr>
              <w:t>i Terapii</w:t>
            </w:r>
            <w:r>
              <w:rPr>
                <w:color w:val="000000"/>
                <w:sz w:val="20"/>
                <w:szCs w:val="20"/>
                <w:lang w:eastAsia="en-US"/>
              </w:rPr>
              <w:t xml:space="preserve"> (2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1A99A" w14:textId="0DB1774B" w:rsidR="002C29F0" w:rsidRPr="00B8026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prof. dr hab. </w:t>
            </w:r>
            <w:r w:rsidRPr="00E32B85">
              <w:rPr>
                <w:sz w:val="20"/>
                <w:szCs w:val="20"/>
                <w:lang w:eastAsia="en-US"/>
              </w:rPr>
              <w:t>Michał Wicińsk</w:t>
            </w:r>
            <w:r>
              <w:rPr>
                <w:sz w:val="20"/>
                <w:szCs w:val="20"/>
                <w:lang w:eastAsia="en-US"/>
              </w:rPr>
              <w:t>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44FCA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5BFDD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  <w:tr w:rsidR="002C29F0" w:rsidRPr="00ED3AFB" w14:paraId="6E13F9F8" w14:textId="77777777" w:rsidTr="005D0554">
        <w:trPr>
          <w:trHeight w:val="264"/>
        </w:trPr>
        <w:tc>
          <w:tcPr>
            <w:tcW w:w="258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DE596B" w14:textId="77777777" w:rsidR="002C29F0" w:rsidRDefault="002C29F0" w:rsidP="002C29F0">
            <w:pPr>
              <w:spacing w:line="256" w:lineRule="auto"/>
              <w:jc w:val="center"/>
              <w:rPr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91D0A" w14:textId="77777777" w:rsidR="002C29F0" w:rsidRPr="00B8026E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dr </w:t>
            </w:r>
            <w:r w:rsidRPr="00E32B85">
              <w:rPr>
                <w:sz w:val="20"/>
                <w:szCs w:val="20"/>
                <w:lang w:eastAsia="en-US"/>
              </w:rPr>
              <w:t>Wioleta Stolarek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BC0D5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67B1" w14:textId="77777777" w:rsidR="002C29F0" w:rsidRPr="00ED3AFB" w:rsidRDefault="002C29F0" w:rsidP="002C29F0">
            <w:pPr>
              <w:spacing w:line="256" w:lineRule="auto"/>
              <w:rPr>
                <w:sz w:val="20"/>
                <w:szCs w:val="20"/>
                <w:lang w:eastAsia="en-US"/>
              </w:rPr>
            </w:pPr>
          </w:p>
        </w:tc>
      </w:tr>
    </w:tbl>
    <w:p w14:paraId="5F5E3A9F" w14:textId="77777777" w:rsidR="00D436E3" w:rsidRDefault="00D436E3"/>
    <w:sectPr w:rsidR="00D436E3" w:rsidSect="002E67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LA0NzcytzA3NzFS0lEKTi0uzszPAykwNKgFAO0r7Y4tAAAA"/>
  </w:docVars>
  <w:rsids>
    <w:rsidRoot w:val="00D774F0"/>
    <w:rsid w:val="00051321"/>
    <w:rsid w:val="000942A3"/>
    <w:rsid w:val="000A0482"/>
    <w:rsid w:val="000B6EFC"/>
    <w:rsid w:val="000C6FED"/>
    <w:rsid w:val="000D2889"/>
    <w:rsid w:val="000E3245"/>
    <w:rsid w:val="000E622D"/>
    <w:rsid w:val="00120539"/>
    <w:rsid w:val="001411A4"/>
    <w:rsid w:val="0014259F"/>
    <w:rsid w:val="00167EA4"/>
    <w:rsid w:val="001909FE"/>
    <w:rsid w:val="00196BB9"/>
    <w:rsid w:val="001B1200"/>
    <w:rsid w:val="001B5D83"/>
    <w:rsid w:val="001D1160"/>
    <w:rsid w:val="001F1359"/>
    <w:rsid w:val="00227CD7"/>
    <w:rsid w:val="0023215E"/>
    <w:rsid w:val="00246445"/>
    <w:rsid w:val="002639C5"/>
    <w:rsid w:val="002C29F0"/>
    <w:rsid w:val="002E6757"/>
    <w:rsid w:val="00325BD4"/>
    <w:rsid w:val="003520C0"/>
    <w:rsid w:val="003741AE"/>
    <w:rsid w:val="003A03D5"/>
    <w:rsid w:val="003B62B0"/>
    <w:rsid w:val="003C43C8"/>
    <w:rsid w:val="003D7DB4"/>
    <w:rsid w:val="003E6444"/>
    <w:rsid w:val="003F1E8F"/>
    <w:rsid w:val="00416590"/>
    <w:rsid w:val="00441C9B"/>
    <w:rsid w:val="00453C9C"/>
    <w:rsid w:val="0047637E"/>
    <w:rsid w:val="00483E22"/>
    <w:rsid w:val="004939C6"/>
    <w:rsid w:val="004A3E22"/>
    <w:rsid w:val="004A4E9B"/>
    <w:rsid w:val="004C3415"/>
    <w:rsid w:val="004F02A8"/>
    <w:rsid w:val="0050502B"/>
    <w:rsid w:val="00543734"/>
    <w:rsid w:val="005A51C0"/>
    <w:rsid w:val="005D0554"/>
    <w:rsid w:val="006073B6"/>
    <w:rsid w:val="00612ED5"/>
    <w:rsid w:val="006350C4"/>
    <w:rsid w:val="006521D5"/>
    <w:rsid w:val="00663B99"/>
    <w:rsid w:val="006878BE"/>
    <w:rsid w:val="006B19B7"/>
    <w:rsid w:val="006F33F3"/>
    <w:rsid w:val="006F65A7"/>
    <w:rsid w:val="00702E6E"/>
    <w:rsid w:val="00706FA6"/>
    <w:rsid w:val="00721EAF"/>
    <w:rsid w:val="00734DFF"/>
    <w:rsid w:val="00741812"/>
    <w:rsid w:val="0076332E"/>
    <w:rsid w:val="00771B59"/>
    <w:rsid w:val="007766C8"/>
    <w:rsid w:val="007A6DE2"/>
    <w:rsid w:val="007D70ED"/>
    <w:rsid w:val="00822549"/>
    <w:rsid w:val="0083547F"/>
    <w:rsid w:val="0088598A"/>
    <w:rsid w:val="00893FE3"/>
    <w:rsid w:val="008A30FB"/>
    <w:rsid w:val="008B3A02"/>
    <w:rsid w:val="008C235F"/>
    <w:rsid w:val="008D3262"/>
    <w:rsid w:val="00930434"/>
    <w:rsid w:val="00935943"/>
    <w:rsid w:val="00940E54"/>
    <w:rsid w:val="0098689A"/>
    <w:rsid w:val="009A1E3B"/>
    <w:rsid w:val="009B06A5"/>
    <w:rsid w:val="009C1761"/>
    <w:rsid w:val="009D56FA"/>
    <w:rsid w:val="009F2DB3"/>
    <w:rsid w:val="00A42A54"/>
    <w:rsid w:val="00A7192C"/>
    <w:rsid w:val="00A84A74"/>
    <w:rsid w:val="00AD52BB"/>
    <w:rsid w:val="00AE2C02"/>
    <w:rsid w:val="00B13CF5"/>
    <w:rsid w:val="00B2290B"/>
    <w:rsid w:val="00B55427"/>
    <w:rsid w:val="00B76CD4"/>
    <w:rsid w:val="00B8026E"/>
    <w:rsid w:val="00BA163E"/>
    <w:rsid w:val="00BA1B2A"/>
    <w:rsid w:val="00BA50E5"/>
    <w:rsid w:val="00BC1A87"/>
    <w:rsid w:val="00BE7D7D"/>
    <w:rsid w:val="00C30401"/>
    <w:rsid w:val="00C33BDB"/>
    <w:rsid w:val="00C72DB1"/>
    <w:rsid w:val="00CA2111"/>
    <w:rsid w:val="00CA6C5B"/>
    <w:rsid w:val="00CB4588"/>
    <w:rsid w:val="00CC596B"/>
    <w:rsid w:val="00CD32AC"/>
    <w:rsid w:val="00CF3160"/>
    <w:rsid w:val="00D35B77"/>
    <w:rsid w:val="00D436E3"/>
    <w:rsid w:val="00D44153"/>
    <w:rsid w:val="00D774F0"/>
    <w:rsid w:val="00D9669A"/>
    <w:rsid w:val="00DA5125"/>
    <w:rsid w:val="00DA6AA9"/>
    <w:rsid w:val="00DF5613"/>
    <w:rsid w:val="00E32B85"/>
    <w:rsid w:val="00E70643"/>
    <w:rsid w:val="00E84283"/>
    <w:rsid w:val="00F409FF"/>
    <w:rsid w:val="00FF2209"/>
    <w:rsid w:val="00FF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A3FE12"/>
  <w15:docId w15:val="{DED4A0ED-6F17-497C-8786-2F2B8809F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774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9D56F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D56FA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tek</dc:creator>
  <cp:lastModifiedBy>Anna Bielińska</cp:lastModifiedBy>
  <cp:revision>2</cp:revision>
  <cp:lastPrinted>2019-05-28T08:27:00Z</cp:lastPrinted>
  <dcterms:created xsi:type="dcterms:W3CDTF">2024-06-10T07:46:00Z</dcterms:created>
  <dcterms:modified xsi:type="dcterms:W3CDTF">2024-06-10T07:46:00Z</dcterms:modified>
</cp:coreProperties>
</file>